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5628E" w14:textId="157718BF" w:rsidR="007C7316" w:rsidRDefault="0067750D" w:rsidP="003A04F7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4FD1940" w14:textId="72C9B9B0" w:rsidR="0036271D" w:rsidRDefault="0036271D" w:rsidP="0036271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542E3" w14:paraId="1D78E8B2" w14:textId="77777777" w:rsidTr="00424C7C">
        <w:tc>
          <w:tcPr>
            <w:tcW w:w="1927" w:type="dxa"/>
            <w:hideMark/>
          </w:tcPr>
          <w:p w14:paraId="66636EB7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581F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0577B" w14:textId="77777777" w:rsidR="004542E3" w:rsidRDefault="004542E3" w:rsidP="00424C7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42E3" w14:paraId="60AB058E" w14:textId="77777777" w:rsidTr="00424C7C">
        <w:tc>
          <w:tcPr>
            <w:tcW w:w="1927" w:type="dxa"/>
            <w:hideMark/>
          </w:tcPr>
          <w:p w14:paraId="4283B46E" w14:textId="4E96C580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</w:t>
            </w:r>
            <w:r>
              <w:rPr>
                <w:b/>
                <w:sz w:val="28"/>
                <w:szCs w:val="24"/>
              </w:rPr>
              <w:t>30</w:t>
            </w:r>
          </w:p>
        </w:tc>
        <w:tc>
          <w:tcPr>
            <w:tcW w:w="2524" w:type="dxa"/>
            <w:hideMark/>
          </w:tcPr>
          <w:p w14:paraId="51ADA98A" w14:textId="190840E2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7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Sept</w:t>
            </w:r>
            <w:r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0E4DFB36" w14:textId="77777777" w:rsidR="004542E3" w:rsidRDefault="004542E3" w:rsidP="00424C7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542E3" w14:paraId="074ACD19" w14:textId="77777777" w:rsidTr="00424C7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01089B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EB3EAFD" w14:textId="77777777" w:rsidR="004542E3" w:rsidRDefault="004542E3" w:rsidP="00424C7C">
            <w:pPr>
              <w:rPr>
                <w:sz w:val="20"/>
                <w:szCs w:val="24"/>
              </w:rPr>
            </w:pPr>
          </w:p>
        </w:tc>
      </w:tr>
    </w:tbl>
    <w:p w14:paraId="5BAADBD2" w14:textId="1DE3A776" w:rsidR="004542E3" w:rsidRPr="00A43AE9" w:rsidRDefault="004542E3" w:rsidP="004542E3">
      <w:pPr>
        <w:pStyle w:val="ListParagraph"/>
        <w:numPr>
          <w:ilvl w:val="0"/>
          <w:numId w:val="19"/>
        </w:numPr>
      </w:pPr>
      <w:r>
        <w:t>Solved the problem with “</w:t>
      </w:r>
      <w:r w:rsidRPr="004542E3">
        <w:t>Duplicate payments in Customer Financial Details - RA part</w:t>
      </w:r>
      <w:r>
        <w:t>” (</w:t>
      </w:r>
      <w:r w:rsidRPr="00AB7021">
        <w:t>RASA-2</w:t>
      </w:r>
      <w:r>
        <w:t>950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>” 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lastRenderedPageBreak/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lastRenderedPageBreak/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lastRenderedPageBreak/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lastRenderedPageBreak/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8B1078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D967C" w14:textId="77777777" w:rsidR="008B1078" w:rsidRDefault="008B1078" w:rsidP="00B42730">
      <w:pPr>
        <w:spacing w:after="0" w:line="240" w:lineRule="auto"/>
      </w:pPr>
      <w:r>
        <w:separator/>
      </w:r>
    </w:p>
  </w:endnote>
  <w:endnote w:type="continuationSeparator" w:id="0">
    <w:p w14:paraId="0D47C6F6" w14:textId="77777777" w:rsidR="008B1078" w:rsidRDefault="008B1078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A8D57" w14:textId="77777777" w:rsidR="008B1078" w:rsidRDefault="008B1078" w:rsidP="00B42730">
      <w:pPr>
        <w:spacing w:after="0" w:line="240" w:lineRule="auto"/>
      </w:pPr>
      <w:r>
        <w:separator/>
      </w:r>
    </w:p>
  </w:footnote>
  <w:footnote w:type="continuationSeparator" w:id="0">
    <w:p w14:paraId="6C1409F6" w14:textId="77777777" w:rsidR="008B1078" w:rsidRDefault="008B1078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tKgFAG3S0EI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B87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67AA1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E2226"/>
    <w:rsid w:val="002E2999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201"/>
    <w:rsid w:val="00355F44"/>
    <w:rsid w:val="00360130"/>
    <w:rsid w:val="0036271D"/>
    <w:rsid w:val="00362C8F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4F7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542E3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093B"/>
    <w:rsid w:val="00562DCE"/>
    <w:rsid w:val="00571705"/>
    <w:rsid w:val="00583873"/>
    <w:rsid w:val="00583DDF"/>
    <w:rsid w:val="00584C55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B33F7"/>
    <w:rsid w:val="007B391D"/>
    <w:rsid w:val="007C53E6"/>
    <w:rsid w:val="007C6207"/>
    <w:rsid w:val="007C635A"/>
    <w:rsid w:val="007C6EB0"/>
    <w:rsid w:val="007C7316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1078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2A92"/>
    <w:rsid w:val="00F44412"/>
    <w:rsid w:val="00F550A4"/>
    <w:rsid w:val="00F558FE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5</Pages>
  <Words>7104</Words>
  <Characters>40495</Characters>
  <Application>Microsoft Office Word</Application>
  <DocSecurity>0</DocSecurity>
  <Lines>337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7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Bogdan Mincu</cp:lastModifiedBy>
  <cp:revision>57</cp:revision>
  <cp:lastPrinted>2014-12-29T09:36:00Z</cp:lastPrinted>
  <dcterms:created xsi:type="dcterms:W3CDTF">2020-11-11T16:34:00Z</dcterms:created>
  <dcterms:modified xsi:type="dcterms:W3CDTF">2021-09-17T12:37:00Z</dcterms:modified>
</cp:coreProperties>
</file>